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2DA9D086" w:rsidR="0075044D" w:rsidRPr="00CE5B86" w:rsidRDefault="00087892" w:rsidP="00DD479A">
      <w:pPr>
        <w:spacing w:line="240" w:lineRule="auto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67DB09B8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0479C5">
        <w:rPr>
          <w:rFonts w:ascii="Monotype Corsiva" w:hAnsi="Monotype Corsiva"/>
          <w:sz w:val="40"/>
          <w:szCs w:val="40"/>
        </w:rPr>
        <w:t>March 3</w:t>
      </w:r>
      <w:r w:rsidR="006D6531">
        <w:rPr>
          <w:rFonts w:ascii="Monotype Corsiva" w:hAnsi="Monotype Corsiva"/>
          <w:sz w:val="40"/>
          <w:szCs w:val="40"/>
        </w:rPr>
        <w:t>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__</w:t>
      </w:r>
      <w:r w:rsidR="000479C5">
        <w:rPr>
          <w:rFonts w:ascii="Monotype Corsiva" w:hAnsi="Monotype Corsiva"/>
          <w:sz w:val="40"/>
          <w:szCs w:val="40"/>
        </w:rPr>
        <w:t>March 7</w:t>
      </w:r>
      <w:r w:rsidR="006D6531">
        <w:rPr>
          <w:rFonts w:ascii="Monotype Corsiva" w:hAnsi="Monotype Corsiva"/>
          <w:sz w:val="40"/>
          <w:szCs w:val="40"/>
        </w:rPr>
        <w:t>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5370685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_____</w:t>
      </w:r>
      <w:r w:rsidR="001351EB">
        <w:rPr>
          <w:rFonts w:ascii="Cambria" w:hAnsi="Cambria"/>
          <w:sz w:val="21"/>
          <w:szCs w:val="21"/>
          <w:u w:val="single"/>
        </w:rPr>
        <w:t>Belkis Elliott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____</w:t>
      </w:r>
      <w:r w:rsidR="001351EB">
        <w:rPr>
          <w:rFonts w:ascii="Cambria" w:hAnsi="Cambria"/>
          <w:sz w:val="21"/>
          <w:szCs w:val="21"/>
          <w:u w:val="single"/>
        </w:rPr>
        <w:t>Spanish</w:t>
      </w:r>
      <w:r w:rsidR="00EE6735">
        <w:rPr>
          <w:rFonts w:ascii="Cambria" w:hAnsi="Cambria"/>
          <w:sz w:val="21"/>
          <w:szCs w:val="21"/>
          <w:u w:val="single"/>
        </w:rPr>
        <w:t xml:space="preserve"> 1-3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683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96"/>
        <w:gridCol w:w="2198"/>
        <w:gridCol w:w="297"/>
        <w:gridCol w:w="2198"/>
        <w:gridCol w:w="251"/>
        <w:gridCol w:w="2198"/>
        <w:gridCol w:w="481"/>
        <w:gridCol w:w="2198"/>
        <w:gridCol w:w="368"/>
        <w:gridCol w:w="2198"/>
      </w:tblGrid>
      <w:tr w:rsidR="000A52CF" w:rsidRPr="001B168C" w14:paraId="54A58A02" w14:textId="77777777" w:rsidTr="00736922">
        <w:trPr>
          <w:trHeight w:val="935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562D2D" w:rsidRPr="006D32FE" w14:paraId="2404C781" w14:textId="77777777" w:rsidTr="00736922">
        <w:trPr>
          <w:gridAfter w:val="1"/>
          <w:wAfter w:w="2198" w:type="dxa"/>
          <w:trHeight w:val="923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495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6AFC30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2B597D21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23221D9A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ED662C7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31985139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A03C3D9" w14:textId="3B70C4F5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  <w:tc>
          <w:tcPr>
            <w:tcW w:w="244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4AF64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7B39657E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63F78EA1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2B279A12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294E6760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D7D6373" w14:textId="3FE0A89D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1679A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38E04D3F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10003C9C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421F486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55AEC04D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E5D2A4A" w14:textId="2C141B1F" w:rsidR="00562D2D" w:rsidRPr="006D32FE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61433D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205D3FDF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34681725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184CA4B6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4F578B6B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72C27EE" w14:textId="6C8C75A3" w:rsidR="00562D2D" w:rsidRPr="006D32FE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</w:tr>
      <w:tr w:rsidR="00562D2D" w:rsidRPr="006D32FE" w14:paraId="43D4F6AC" w14:textId="77777777" w:rsidTr="00736922">
        <w:trPr>
          <w:trHeight w:val="1157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9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0C0C01" w14:textId="77777777" w:rsidR="00562D2D" w:rsidRDefault="00562D2D" w:rsidP="00562D2D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identify basic biographical information based on what they hear. (1.2)</w:t>
            </w:r>
          </w:p>
          <w:p w14:paraId="543566BB" w14:textId="12A85919" w:rsidR="00562D2D" w:rsidRDefault="00562D2D" w:rsidP="00562D2D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identify people’s basic biographical information based on what they read. (C1.3)</w:t>
            </w:r>
          </w:p>
          <w:p w14:paraId="1FB2E65B" w14:textId="77777777" w:rsidR="00562D2D" w:rsidRDefault="00562D2D" w:rsidP="00562D2D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write basic biographical information. (C1.5)</w:t>
            </w:r>
          </w:p>
          <w:p w14:paraId="2D3C0368" w14:textId="77777777" w:rsidR="00562D2D" w:rsidRDefault="00562D2D" w:rsidP="00562D2D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ask and answer questions about biographical information. ((1.1)</w:t>
            </w:r>
          </w:p>
          <w:p w14:paraId="5BA0D33F" w14:textId="4283F41C" w:rsidR="00562D2D" w:rsidRPr="006D32FE" w:rsidRDefault="00562D2D" w:rsidP="00562D2D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identify the Dy of the Week in Spanish.</w:t>
            </w:r>
          </w:p>
        </w:tc>
      </w:tr>
      <w:tr w:rsidR="00562D2D" w:rsidRPr="006D32FE" w14:paraId="17DA884E" w14:textId="77777777" w:rsidTr="00736922">
        <w:trPr>
          <w:trHeight w:val="804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562D2D" w:rsidRPr="002E64B6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562D2D" w:rsidRPr="002E64B6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562D2D" w:rsidRPr="006D32FE" w:rsidRDefault="00562D2D" w:rsidP="00562D2D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2C1C55" w14:textId="77777777" w:rsidR="00562D2D" w:rsidRDefault="000479C5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different places in the city in Spanish.</w:t>
            </w:r>
          </w:p>
          <w:p w14:paraId="514B5DF1" w14:textId="77777777" w:rsidR="000479C5" w:rsidRDefault="000479C5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D8BB28" w14:textId="5C5F61CB" w:rsidR="000479C5" w:rsidRPr="006D32FE" w:rsidRDefault="000479C5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recognize places in their city.</w:t>
            </w:r>
          </w:p>
        </w:tc>
        <w:tc>
          <w:tcPr>
            <w:tcW w:w="2495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CD9FD9" w14:textId="77777777" w:rsidR="000479C5" w:rsidRDefault="000479C5" w:rsidP="000479C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different places in the city in Spanish.</w:t>
            </w:r>
          </w:p>
          <w:p w14:paraId="57EFFDB6" w14:textId="1C4A102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CE50729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695073C7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have a deeper understanding of the Verb to be in Spanish</w:t>
            </w:r>
          </w:p>
        </w:tc>
        <w:tc>
          <w:tcPr>
            <w:tcW w:w="244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2CEEB" w14:textId="77777777" w:rsidR="000479C5" w:rsidRDefault="000479C5" w:rsidP="000479C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different places in the city in Spanish.</w:t>
            </w:r>
          </w:p>
          <w:p w14:paraId="5FF700DC" w14:textId="39946B3D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1E8E612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D23F95C" w14:textId="7ECEF476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have a deeper understanding of the Verb to be in Spanish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42109A" w14:textId="77777777" w:rsidR="000479C5" w:rsidRDefault="000479C5" w:rsidP="000479C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different places in the city in Spanish.</w:t>
            </w:r>
          </w:p>
          <w:p w14:paraId="21674E6E" w14:textId="77777777" w:rsidR="000479C5" w:rsidRDefault="000479C5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7F579253" w14:textId="77777777" w:rsidR="000479C5" w:rsidRDefault="000479C5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484D805B" w14:textId="77777777" w:rsidR="000479C5" w:rsidRDefault="000479C5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5F3791F1" w14:textId="5D956B98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have a deeper understanding of the Verb to be in Spanish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EBA55" w14:textId="77777777" w:rsidR="000479C5" w:rsidRDefault="000479C5" w:rsidP="000479C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different places in the city in Spanish.</w:t>
            </w:r>
          </w:p>
          <w:p w14:paraId="3460A57C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194AB4B5" w14:textId="77777777" w:rsidR="000479C5" w:rsidRDefault="000479C5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1F19285" w14:textId="77777777" w:rsidR="000479C5" w:rsidRDefault="000479C5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9CA1027" w14:textId="7AB94283" w:rsidR="00562D2D" w:rsidRPr="006D32FE" w:rsidRDefault="00562D2D" w:rsidP="00562D2D">
            <w:pPr>
              <w:widowControl w:val="0"/>
              <w:tabs>
                <w:tab w:val="left" w:pos="360"/>
              </w:tabs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have a deeper understanding of the Verb to be in Spanish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562D2D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562D2D" w:rsidRPr="006D32FE" w:rsidRDefault="00562D2D" w:rsidP="00562D2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562D2D" w:rsidRPr="006D32FE" w:rsidRDefault="00562D2D" w:rsidP="00562D2D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355C5BB2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not understand what we expect from them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1C1D0392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not understand what we expect from them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56C014EE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not understand what we expect from them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299E9D98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3A406FB9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not understand what we expect from them</w:t>
            </w:r>
          </w:p>
        </w:tc>
      </w:tr>
      <w:tr w:rsidR="00562D2D" w:rsidRPr="006D32FE" w14:paraId="41807183" w14:textId="77777777" w:rsidTr="00562D2D">
        <w:trPr>
          <w:trHeight w:val="20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562D2D" w:rsidRPr="006D32FE" w:rsidRDefault="00562D2D" w:rsidP="00562D2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562D2D" w:rsidRPr="006D32FE" w:rsidRDefault="00562D2D" w:rsidP="00562D2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3336828C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the question on the screen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2A5635C4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the question on the screen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485963CA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the question on the screen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28561014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the question on the scree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3072AE1B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the question on the screen.</w:t>
            </w:r>
          </w:p>
        </w:tc>
      </w:tr>
      <w:tr w:rsidR="00562D2D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562D2D" w:rsidRPr="00B916E7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62D2D" w:rsidRPr="006D32FE" w:rsidRDefault="00562D2D" w:rsidP="00562D2D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A689E1" w14:textId="77777777" w:rsidR="00562D2D" w:rsidRPr="00A76F6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044D95" w14:textId="77777777" w:rsidR="00562D2D" w:rsidRPr="00A76F6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08214CF6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(video)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00922834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PowerPoint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21CF42A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worksheet activity</w:t>
            </w:r>
          </w:p>
          <w:p w14:paraId="2BCF9540" w14:textId="77777777" w:rsidR="00562D2D" w:rsidRPr="00CD2E2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559D7ABF" w14:textId="77777777" w:rsidR="00562D2D" w:rsidRPr="008B797A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Game in the board(5 minutes)</w:t>
            </w:r>
          </w:p>
          <w:p w14:paraId="157ACF50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9E54AE" w14:textId="236FEAA9" w:rsidR="00562D2D" w:rsidRPr="00E51358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7BEEA" w14:textId="77777777" w:rsidR="00562D2D" w:rsidRPr="00A76F6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A3408D4" w14:textId="77777777" w:rsidR="00562D2D" w:rsidRPr="00A76F6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09435D33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(video)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785B1922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PowerPoint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9E0229D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worksheet activity</w:t>
            </w:r>
          </w:p>
          <w:p w14:paraId="069CC538" w14:textId="77777777" w:rsidR="00562D2D" w:rsidRPr="00CD2E2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4746A333" w14:textId="77777777" w:rsidR="00562D2D" w:rsidRPr="008B797A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Game in the board(5 minutes)</w:t>
            </w:r>
          </w:p>
          <w:p w14:paraId="7BEFBBA8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36FF1DF5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2D18A4" w14:textId="77777777" w:rsidR="00562D2D" w:rsidRPr="00A76F6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1174737" w14:textId="77777777" w:rsidR="00562D2D" w:rsidRPr="00A76F6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7513B15D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(video)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0F883952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PowerPoint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80BB974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worksheet activity</w:t>
            </w:r>
          </w:p>
          <w:p w14:paraId="74D69FF5" w14:textId="77777777" w:rsidR="00562D2D" w:rsidRPr="00CD2E2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68C36DEA" w14:textId="77777777" w:rsidR="00562D2D" w:rsidRPr="008B797A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Game in the board(5 minutes)</w:t>
            </w:r>
          </w:p>
          <w:p w14:paraId="2C5CAA36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79FAAB49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A0F46" w14:textId="77777777" w:rsidR="00562D2D" w:rsidRPr="00A76F6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B78BEBA" w14:textId="77777777" w:rsidR="00562D2D" w:rsidRPr="00A76F6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1239DEA8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(video)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511F9AE3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PowerPoint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485D7B9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worksheet activity</w:t>
            </w:r>
          </w:p>
          <w:p w14:paraId="5DB1A534" w14:textId="77777777" w:rsidR="00562D2D" w:rsidRPr="00CD2E2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031BA34C" w14:textId="77777777" w:rsidR="00562D2D" w:rsidRPr="008B797A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Game in the board(5 minutes)</w:t>
            </w:r>
          </w:p>
          <w:p w14:paraId="56544132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795609E8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EC54B" w14:textId="77777777" w:rsidR="00562D2D" w:rsidRPr="00A76F6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3B9392A8" w14:textId="77777777" w:rsidR="00562D2D" w:rsidRPr="00A76F6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276E0AA7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(video)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439B776B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PowerPoint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E411A0A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worksheet activity</w:t>
            </w:r>
          </w:p>
          <w:p w14:paraId="6290C720" w14:textId="77777777" w:rsidR="00562D2D" w:rsidRPr="00CD2E2B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6733FA21" w14:textId="77777777" w:rsidR="00562D2D" w:rsidRPr="008B797A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Game in the board(5 minutes)</w:t>
            </w:r>
          </w:p>
          <w:p w14:paraId="500FA638" w14:textId="77777777" w:rsidR="00562D2D" w:rsidRDefault="00562D2D" w:rsidP="00562D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2B2149EE" w14:textId="03689135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</w:t>
            </w:r>
          </w:p>
        </w:tc>
      </w:tr>
      <w:tr w:rsidR="00562D2D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562D2D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562D2D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562D2D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562D2D" w:rsidRPr="00906657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562D2D" w:rsidRPr="00906657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62D2D" w:rsidRPr="006D32FE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4FDA0C" w14:textId="3C79C691" w:rsidR="00562D2D" w:rsidRDefault="0009162F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s the video</w:t>
            </w:r>
          </w:p>
          <w:p w14:paraId="48CB89AC" w14:textId="77777777" w:rsidR="0009162F" w:rsidRDefault="0009162F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486CD487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5A6F2E9F" w14:textId="56C1F56B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1E366" w14:textId="77777777" w:rsidR="00562D2D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vious questions to engage the students in the lesson.</w:t>
            </w:r>
          </w:p>
          <w:p w14:paraId="33A478A4" w14:textId="77777777" w:rsidR="00562D2D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47B4F755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5D6F1DAE" w14:textId="77777777" w:rsidR="00562D2D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65C823E" w14:textId="507E54B3" w:rsidR="00270376" w:rsidRPr="006D32FE" w:rsidRDefault="00270376" w:rsidP="00EA709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E70BE0" w14:textId="64A6A7C3" w:rsidR="00562D2D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vious questions to engage the students in the lesson.</w:t>
            </w:r>
          </w:p>
          <w:p w14:paraId="3F53CCED" w14:textId="77777777" w:rsidR="00562D2D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0CE97AC4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55FD87B9" w14:textId="3D372952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CE2FC7" w14:textId="687ED940" w:rsidR="00562D2D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vious questions to engage the students in the lesson.</w:t>
            </w:r>
          </w:p>
          <w:p w14:paraId="1D47F822" w14:textId="77777777" w:rsidR="00562D2D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3550876B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7A4CA024" w14:textId="3CAF8A11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4EB22" w14:textId="65615E4A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vious questions to engage the students in the lesson.</w:t>
            </w:r>
          </w:p>
          <w:p w14:paraId="75D16E1F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E7A8761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68A88068" w14:textId="0F4EF730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562D2D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562D2D" w:rsidRPr="006D32FE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562D2D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562D2D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562D2D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562D2D" w:rsidRPr="00906657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562D2D" w:rsidRPr="006D32FE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441C41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62FCC1CD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0AB9063" w14:textId="15A3CDA9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orksheet activit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9C92F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57C8026A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0CED0AC" w14:textId="2F117D64" w:rsidR="00562D2D" w:rsidRPr="006D32FE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orksheet activit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2977F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0E384487" w14:textId="55BD188F" w:rsidR="00562D2D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651E8E99" w14:textId="5D074119" w:rsidR="00C91A8C" w:rsidRDefault="00C91A8C" w:rsidP="00562D2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oject</w:t>
            </w:r>
          </w:p>
          <w:p w14:paraId="286837E8" w14:textId="77777777" w:rsidR="00C91A8C" w:rsidRDefault="00C91A8C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3B550494" w14:textId="77777777" w:rsidR="00C91A8C" w:rsidRDefault="00C91A8C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7FD53864" w14:textId="77777777" w:rsidR="00C91A8C" w:rsidRDefault="00C91A8C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2B8901C2" w14:textId="77777777" w:rsidR="00C91A8C" w:rsidRDefault="00C91A8C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575A7FF3" w14:textId="77777777" w:rsidR="00C91A8C" w:rsidRDefault="00C91A8C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4A39D513" w14:textId="77777777" w:rsidR="00C91A8C" w:rsidRDefault="00C91A8C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292844DB" w14:textId="1FF9F6F4" w:rsidR="00C91A8C" w:rsidRPr="006D32FE" w:rsidRDefault="00C91A8C" w:rsidP="00562D2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3A33D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1F64CE03" w14:textId="77777777" w:rsidR="00562D2D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1C84A2E7" w14:textId="77777777" w:rsidR="00562D2D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owerPoint activity</w:t>
            </w:r>
            <w:r w:rsidR="003D30A2">
              <w:rPr>
                <w:rFonts w:ascii="Cambria" w:hAnsi="Cambria"/>
                <w:sz w:val="20"/>
                <w:szCs w:val="20"/>
              </w:rPr>
              <w:t xml:space="preserve"> </w:t>
            </w:r>
          </w:p>
          <w:p w14:paraId="72E55A75" w14:textId="77777777" w:rsidR="003D30A2" w:rsidRDefault="003D30A2" w:rsidP="00562D2D">
            <w:pPr>
              <w:rPr>
                <w:rFonts w:ascii="Cambria" w:hAnsi="Cambria"/>
                <w:sz w:val="20"/>
                <w:szCs w:val="20"/>
              </w:rPr>
            </w:pPr>
          </w:p>
          <w:p w14:paraId="08E659DB" w14:textId="31F45BFB" w:rsidR="00EA7097" w:rsidRPr="006D32FE" w:rsidRDefault="00EA7097" w:rsidP="00562D2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ssessment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597D3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47D17305" w14:textId="686B36B1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43B54D1" w14:textId="77777777" w:rsidR="00562D2D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11E74D" w14:textId="3C07171F" w:rsidR="00562D2D" w:rsidRPr="006D32FE" w:rsidRDefault="00330617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orksheet activity</w:t>
            </w:r>
          </w:p>
        </w:tc>
      </w:tr>
      <w:tr w:rsidR="00562D2D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562D2D" w:rsidRPr="006D32FE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562D2D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562D2D" w:rsidRPr="006D32FE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562D2D" w:rsidRPr="00906657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562D2D" w:rsidRDefault="00562D2D" w:rsidP="00562D2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1A010A49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Students will demonstrate their understanding by answering questions and demonstrating class procedur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232B7C3B" w:rsidR="00562D2D" w:rsidRPr="006D32FE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5649A1EC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61D5C74E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614BDCBE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</w:tr>
      <w:tr w:rsidR="00562D2D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43D0D89C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261BED2A" w:rsidR="00562D2D" w:rsidRPr="006D32FE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186631F6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23976BB5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knowledge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030BC138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knowledge by answering questions and demonstrating class procedures.</w:t>
            </w:r>
          </w:p>
        </w:tc>
      </w:tr>
      <w:tr w:rsidR="00562D2D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3E12B283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24A0C656" w:rsidR="00562D2D" w:rsidRPr="006D32FE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6E58E4F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6F9147F6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33828B59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</w:tr>
      <w:tr w:rsidR="00562D2D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5694260B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631937E" w:rsidR="00562D2D" w:rsidRPr="006D32FE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6F42FF3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20E05BB0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5A2A43AE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</w:tr>
      <w:tr w:rsidR="00562D2D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562D2D" w:rsidRPr="006D32FE" w:rsidRDefault="00562D2D" w:rsidP="00562D2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562D2D" w:rsidRPr="006D32FE" w:rsidRDefault="00562D2D" w:rsidP="00562D2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0C846943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3D877B8E" w:rsidR="00562D2D" w:rsidRPr="006D32FE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119BD1B4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21C89513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270BB399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</w:tr>
      <w:tr w:rsidR="00562D2D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562D2D" w:rsidRPr="006D32FE" w:rsidRDefault="00562D2D" w:rsidP="00562D2D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03B2901C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638FF40A" w:rsidR="00562D2D" w:rsidRPr="006D32FE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2492196C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13E60C65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7B762F17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</w:tr>
      <w:tr w:rsidR="00562D2D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562D2D" w:rsidRPr="006D32FE" w:rsidRDefault="00562D2D" w:rsidP="00562D2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562D2D" w:rsidRPr="006D32FE" w:rsidRDefault="00562D2D" w:rsidP="00562D2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562D2D" w:rsidRPr="006D32FE" w:rsidRDefault="00562D2D" w:rsidP="00562D2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44F223D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2479BA32" w:rsidR="00562D2D" w:rsidRPr="006D32FE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6CE8D612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3B695C70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540BFDBE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</w:t>
            </w:r>
          </w:p>
        </w:tc>
      </w:tr>
      <w:tr w:rsidR="00562D2D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562D2D" w:rsidRDefault="00562D2D" w:rsidP="00562D2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562D2D" w:rsidRPr="00EB6477" w:rsidRDefault="00562D2D" w:rsidP="00562D2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562D2D" w:rsidRPr="006D32FE" w:rsidRDefault="00562D2D" w:rsidP="00562D2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17479" w14:textId="77777777" w:rsidR="00562D2D" w:rsidRPr="003F4781" w:rsidRDefault="00562D2D" w:rsidP="00562D2D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34D83EFE" w14:textId="26AB5719" w:rsidR="00562D2D" w:rsidRPr="00C802E4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1F85D" w14:textId="77777777" w:rsidR="00562D2D" w:rsidRPr="003F4781" w:rsidRDefault="00562D2D" w:rsidP="00562D2D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66F55F07" w14:textId="77777777" w:rsidR="00562D2D" w:rsidRPr="006D32FE" w:rsidRDefault="00562D2D" w:rsidP="00562D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1CEE4" w14:textId="77777777" w:rsidR="00562D2D" w:rsidRPr="003F4781" w:rsidRDefault="00562D2D" w:rsidP="00562D2D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6E4B77B1" w14:textId="77777777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AAE922" w14:textId="77777777" w:rsidR="00562D2D" w:rsidRPr="003F4781" w:rsidRDefault="00562D2D" w:rsidP="00562D2D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Students will work together to complete a series of questions for understanding from the lesson</w:t>
            </w:r>
          </w:p>
          <w:p w14:paraId="603BAD92" w14:textId="77777777" w:rsidR="00562D2D" w:rsidRPr="006D32FE" w:rsidRDefault="00562D2D" w:rsidP="00562D2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BE6AD5" w14:textId="77777777" w:rsidR="00562D2D" w:rsidRPr="003F4781" w:rsidRDefault="00562D2D" w:rsidP="00562D2D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6C7EA602" w14:textId="77777777" w:rsidR="00562D2D" w:rsidRPr="006D32FE" w:rsidRDefault="00562D2D" w:rsidP="00562D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Have you read and annotated the text(s)? (Show me) · What type of literary text or informational text will you use? · Did the text(s) come from the reading prescriptions? If not, why was this text chosen? · Is the text in the Wonders or myPerspectives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998CB3" w14:textId="77777777" w:rsidR="00B337A1" w:rsidRDefault="00B337A1">
      <w:pPr>
        <w:spacing w:line="240" w:lineRule="auto"/>
      </w:pPr>
      <w:r>
        <w:separator/>
      </w:r>
    </w:p>
  </w:endnote>
  <w:endnote w:type="continuationSeparator" w:id="0">
    <w:p w14:paraId="0AA254F1" w14:textId="77777777" w:rsidR="00B337A1" w:rsidRDefault="00B337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DE21EC" w14:textId="77777777" w:rsidR="00B337A1" w:rsidRDefault="00B337A1">
      <w:pPr>
        <w:spacing w:line="240" w:lineRule="auto"/>
      </w:pPr>
      <w:r>
        <w:separator/>
      </w:r>
    </w:p>
  </w:footnote>
  <w:footnote w:type="continuationSeparator" w:id="0">
    <w:p w14:paraId="3DB55BA7" w14:textId="77777777" w:rsidR="00B337A1" w:rsidRDefault="00B337A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4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479C5"/>
    <w:rsid w:val="0005267B"/>
    <w:rsid w:val="000531DB"/>
    <w:rsid w:val="0005716F"/>
    <w:rsid w:val="0006254D"/>
    <w:rsid w:val="00062699"/>
    <w:rsid w:val="00082F9C"/>
    <w:rsid w:val="00083FD9"/>
    <w:rsid w:val="00087892"/>
    <w:rsid w:val="000901B5"/>
    <w:rsid w:val="0009162F"/>
    <w:rsid w:val="00091959"/>
    <w:rsid w:val="00091D32"/>
    <w:rsid w:val="000A03D3"/>
    <w:rsid w:val="000A52CF"/>
    <w:rsid w:val="000A7D71"/>
    <w:rsid w:val="000B1A2E"/>
    <w:rsid w:val="000B425A"/>
    <w:rsid w:val="000B7D40"/>
    <w:rsid w:val="000C43D1"/>
    <w:rsid w:val="000C6B0C"/>
    <w:rsid w:val="000D0E94"/>
    <w:rsid w:val="000D1CF4"/>
    <w:rsid w:val="000D2D6E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51EB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67FA9"/>
    <w:rsid w:val="00171106"/>
    <w:rsid w:val="0017795F"/>
    <w:rsid w:val="00184502"/>
    <w:rsid w:val="00185F61"/>
    <w:rsid w:val="00187BF6"/>
    <w:rsid w:val="001908EB"/>
    <w:rsid w:val="001A0360"/>
    <w:rsid w:val="001A4CEF"/>
    <w:rsid w:val="001B05F5"/>
    <w:rsid w:val="001B168C"/>
    <w:rsid w:val="001C08DA"/>
    <w:rsid w:val="001C092D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14E9"/>
    <w:rsid w:val="002352C5"/>
    <w:rsid w:val="00235700"/>
    <w:rsid w:val="00235F45"/>
    <w:rsid w:val="00243141"/>
    <w:rsid w:val="0025053B"/>
    <w:rsid w:val="0026110B"/>
    <w:rsid w:val="00262DC1"/>
    <w:rsid w:val="00265FEE"/>
    <w:rsid w:val="00266EE8"/>
    <w:rsid w:val="00267D98"/>
    <w:rsid w:val="00270376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3C0"/>
    <w:rsid w:val="002E3BFE"/>
    <w:rsid w:val="002E5269"/>
    <w:rsid w:val="002E63CD"/>
    <w:rsid w:val="002E64B6"/>
    <w:rsid w:val="002F2CF8"/>
    <w:rsid w:val="00302150"/>
    <w:rsid w:val="00304381"/>
    <w:rsid w:val="003138D7"/>
    <w:rsid w:val="003245A2"/>
    <w:rsid w:val="00325CAD"/>
    <w:rsid w:val="00330617"/>
    <w:rsid w:val="00341DB6"/>
    <w:rsid w:val="00343612"/>
    <w:rsid w:val="00345EA3"/>
    <w:rsid w:val="00355704"/>
    <w:rsid w:val="003643CE"/>
    <w:rsid w:val="00365F10"/>
    <w:rsid w:val="0036648D"/>
    <w:rsid w:val="0037060B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30A2"/>
    <w:rsid w:val="003D6265"/>
    <w:rsid w:val="003E006A"/>
    <w:rsid w:val="003E01DF"/>
    <w:rsid w:val="003E446D"/>
    <w:rsid w:val="003E6C3C"/>
    <w:rsid w:val="00400157"/>
    <w:rsid w:val="00400183"/>
    <w:rsid w:val="00402BAD"/>
    <w:rsid w:val="00403FDF"/>
    <w:rsid w:val="004161FB"/>
    <w:rsid w:val="00417B98"/>
    <w:rsid w:val="00433BFF"/>
    <w:rsid w:val="0043542F"/>
    <w:rsid w:val="004361AD"/>
    <w:rsid w:val="00436220"/>
    <w:rsid w:val="00440565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3D77"/>
    <w:rsid w:val="004C4218"/>
    <w:rsid w:val="004F0190"/>
    <w:rsid w:val="004F0806"/>
    <w:rsid w:val="004F200E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0ED5"/>
    <w:rsid w:val="00541431"/>
    <w:rsid w:val="00542987"/>
    <w:rsid w:val="00547560"/>
    <w:rsid w:val="0055047B"/>
    <w:rsid w:val="00551869"/>
    <w:rsid w:val="0055332E"/>
    <w:rsid w:val="00562D2D"/>
    <w:rsid w:val="00572052"/>
    <w:rsid w:val="005773D0"/>
    <w:rsid w:val="00577BD7"/>
    <w:rsid w:val="00585A19"/>
    <w:rsid w:val="00587137"/>
    <w:rsid w:val="00591524"/>
    <w:rsid w:val="0059680D"/>
    <w:rsid w:val="005A2787"/>
    <w:rsid w:val="005A4352"/>
    <w:rsid w:val="005A4DB9"/>
    <w:rsid w:val="005A60DC"/>
    <w:rsid w:val="005A720C"/>
    <w:rsid w:val="005A72A6"/>
    <w:rsid w:val="005B3E67"/>
    <w:rsid w:val="005B7E6B"/>
    <w:rsid w:val="005C1680"/>
    <w:rsid w:val="005C27E8"/>
    <w:rsid w:val="005C3C48"/>
    <w:rsid w:val="005C6023"/>
    <w:rsid w:val="005D2579"/>
    <w:rsid w:val="005D52E6"/>
    <w:rsid w:val="005D5C60"/>
    <w:rsid w:val="005E2409"/>
    <w:rsid w:val="005E26FA"/>
    <w:rsid w:val="005E2700"/>
    <w:rsid w:val="005E4268"/>
    <w:rsid w:val="005E50E0"/>
    <w:rsid w:val="005F5848"/>
    <w:rsid w:val="005F7F4F"/>
    <w:rsid w:val="00603574"/>
    <w:rsid w:val="0060575D"/>
    <w:rsid w:val="0062115E"/>
    <w:rsid w:val="0062265A"/>
    <w:rsid w:val="00627B7C"/>
    <w:rsid w:val="00632223"/>
    <w:rsid w:val="0063236D"/>
    <w:rsid w:val="00633D36"/>
    <w:rsid w:val="00633D9D"/>
    <w:rsid w:val="00636095"/>
    <w:rsid w:val="00636620"/>
    <w:rsid w:val="00636FE5"/>
    <w:rsid w:val="00640FA8"/>
    <w:rsid w:val="00647D03"/>
    <w:rsid w:val="0065767B"/>
    <w:rsid w:val="0067071E"/>
    <w:rsid w:val="006772C6"/>
    <w:rsid w:val="00680798"/>
    <w:rsid w:val="00686222"/>
    <w:rsid w:val="00690299"/>
    <w:rsid w:val="006A404F"/>
    <w:rsid w:val="006A52E5"/>
    <w:rsid w:val="006A72A3"/>
    <w:rsid w:val="006B3AD1"/>
    <w:rsid w:val="006B4267"/>
    <w:rsid w:val="006C2ACB"/>
    <w:rsid w:val="006C44A5"/>
    <w:rsid w:val="006C547D"/>
    <w:rsid w:val="006D32FE"/>
    <w:rsid w:val="006D5604"/>
    <w:rsid w:val="006D6531"/>
    <w:rsid w:val="006E101B"/>
    <w:rsid w:val="006E1BFC"/>
    <w:rsid w:val="006E3658"/>
    <w:rsid w:val="006E377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2EF"/>
    <w:rsid w:val="007313D2"/>
    <w:rsid w:val="00736922"/>
    <w:rsid w:val="007404CE"/>
    <w:rsid w:val="00740625"/>
    <w:rsid w:val="00740A9B"/>
    <w:rsid w:val="00746F1F"/>
    <w:rsid w:val="0075044D"/>
    <w:rsid w:val="00752993"/>
    <w:rsid w:val="00755687"/>
    <w:rsid w:val="00756053"/>
    <w:rsid w:val="00757387"/>
    <w:rsid w:val="00757901"/>
    <w:rsid w:val="00763E4C"/>
    <w:rsid w:val="00766095"/>
    <w:rsid w:val="007667B4"/>
    <w:rsid w:val="00767E03"/>
    <w:rsid w:val="007705F0"/>
    <w:rsid w:val="007747E6"/>
    <w:rsid w:val="00776ABE"/>
    <w:rsid w:val="00780924"/>
    <w:rsid w:val="0078132A"/>
    <w:rsid w:val="00785D70"/>
    <w:rsid w:val="00791CA9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1454"/>
    <w:rsid w:val="007D46E6"/>
    <w:rsid w:val="007E0158"/>
    <w:rsid w:val="007E25B8"/>
    <w:rsid w:val="007E5AFC"/>
    <w:rsid w:val="007E68E0"/>
    <w:rsid w:val="007E78E9"/>
    <w:rsid w:val="007E7C05"/>
    <w:rsid w:val="007F3519"/>
    <w:rsid w:val="008016AE"/>
    <w:rsid w:val="00802BAA"/>
    <w:rsid w:val="008031E8"/>
    <w:rsid w:val="00806033"/>
    <w:rsid w:val="00807AA1"/>
    <w:rsid w:val="00813119"/>
    <w:rsid w:val="008220E5"/>
    <w:rsid w:val="00825B8B"/>
    <w:rsid w:val="00827E15"/>
    <w:rsid w:val="0083719C"/>
    <w:rsid w:val="00844C40"/>
    <w:rsid w:val="00857F27"/>
    <w:rsid w:val="00860FBC"/>
    <w:rsid w:val="008632D0"/>
    <w:rsid w:val="008653CA"/>
    <w:rsid w:val="00865CE8"/>
    <w:rsid w:val="00890D11"/>
    <w:rsid w:val="008920D8"/>
    <w:rsid w:val="00894EAC"/>
    <w:rsid w:val="00897EEF"/>
    <w:rsid w:val="008A362A"/>
    <w:rsid w:val="008A7EC3"/>
    <w:rsid w:val="008B34FF"/>
    <w:rsid w:val="008B5B3A"/>
    <w:rsid w:val="008C1F88"/>
    <w:rsid w:val="008D2EA1"/>
    <w:rsid w:val="008E72DA"/>
    <w:rsid w:val="00900354"/>
    <w:rsid w:val="00901FDD"/>
    <w:rsid w:val="00906657"/>
    <w:rsid w:val="009069FD"/>
    <w:rsid w:val="00913861"/>
    <w:rsid w:val="00917FFB"/>
    <w:rsid w:val="00925459"/>
    <w:rsid w:val="0093144C"/>
    <w:rsid w:val="00945E73"/>
    <w:rsid w:val="00947985"/>
    <w:rsid w:val="00955D52"/>
    <w:rsid w:val="00982D81"/>
    <w:rsid w:val="0098556E"/>
    <w:rsid w:val="00991CE8"/>
    <w:rsid w:val="009939B0"/>
    <w:rsid w:val="009958CC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00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083"/>
    <w:rsid w:val="00A64538"/>
    <w:rsid w:val="00A74114"/>
    <w:rsid w:val="00A75B35"/>
    <w:rsid w:val="00A76F6B"/>
    <w:rsid w:val="00A84287"/>
    <w:rsid w:val="00A872A3"/>
    <w:rsid w:val="00A93CB5"/>
    <w:rsid w:val="00A95DDC"/>
    <w:rsid w:val="00AA0EB6"/>
    <w:rsid w:val="00AA16F2"/>
    <w:rsid w:val="00AA5D83"/>
    <w:rsid w:val="00AA5EF6"/>
    <w:rsid w:val="00AB362B"/>
    <w:rsid w:val="00AB76FC"/>
    <w:rsid w:val="00AC18F2"/>
    <w:rsid w:val="00AC20E3"/>
    <w:rsid w:val="00AC2BF3"/>
    <w:rsid w:val="00AD0245"/>
    <w:rsid w:val="00AE3F7C"/>
    <w:rsid w:val="00AF00F5"/>
    <w:rsid w:val="00AF0BAA"/>
    <w:rsid w:val="00AF0F6C"/>
    <w:rsid w:val="00AF3B7C"/>
    <w:rsid w:val="00AF7BF7"/>
    <w:rsid w:val="00B0047A"/>
    <w:rsid w:val="00B01DA9"/>
    <w:rsid w:val="00B02C5A"/>
    <w:rsid w:val="00B06DA9"/>
    <w:rsid w:val="00B15058"/>
    <w:rsid w:val="00B16504"/>
    <w:rsid w:val="00B179C1"/>
    <w:rsid w:val="00B252EA"/>
    <w:rsid w:val="00B256D4"/>
    <w:rsid w:val="00B30B65"/>
    <w:rsid w:val="00B33395"/>
    <w:rsid w:val="00B337A1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645A6"/>
    <w:rsid w:val="00B70D25"/>
    <w:rsid w:val="00B72C47"/>
    <w:rsid w:val="00B75EF9"/>
    <w:rsid w:val="00B916E7"/>
    <w:rsid w:val="00B971C1"/>
    <w:rsid w:val="00B9745A"/>
    <w:rsid w:val="00BB10DA"/>
    <w:rsid w:val="00BB361C"/>
    <w:rsid w:val="00BB375A"/>
    <w:rsid w:val="00BD4E5C"/>
    <w:rsid w:val="00BD4FFF"/>
    <w:rsid w:val="00BE00C2"/>
    <w:rsid w:val="00BE3561"/>
    <w:rsid w:val="00BE5A63"/>
    <w:rsid w:val="00BE7787"/>
    <w:rsid w:val="00BF215D"/>
    <w:rsid w:val="00BF622A"/>
    <w:rsid w:val="00C00612"/>
    <w:rsid w:val="00C0709C"/>
    <w:rsid w:val="00C106C2"/>
    <w:rsid w:val="00C13717"/>
    <w:rsid w:val="00C14E52"/>
    <w:rsid w:val="00C17172"/>
    <w:rsid w:val="00C27645"/>
    <w:rsid w:val="00C3300E"/>
    <w:rsid w:val="00C3609A"/>
    <w:rsid w:val="00C420E6"/>
    <w:rsid w:val="00C50CC4"/>
    <w:rsid w:val="00C539BF"/>
    <w:rsid w:val="00C6012D"/>
    <w:rsid w:val="00C67235"/>
    <w:rsid w:val="00C72FBD"/>
    <w:rsid w:val="00C75066"/>
    <w:rsid w:val="00C75EE4"/>
    <w:rsid w:val="00C75FF1"/>
    <w:rsid w:val="00C76407"/>
    <w:rsid w:val="00C802E4"/>
    <w:rsid w:val="00C803EF"/>
    <w:rsid w:val="00C80C96"/>
    <w:rsid w:val="00C86963"/>
    <w:rsid w:val="00C91A8C"/>
    <w:rsid w:val="00CA0753"/>
    <w:rsid w:val="00CA4031"/>
    <w:rsid w:val="00CA4E25"/>
    <w:rsid w:val="00CA6884"/>
    <w:rsid w:val="00CB398A"/>
    <w:rsid w:val="00CC22EC"/>
    <w:rsid w:val="00CD3935"/>
    <w:rsid w:val="00CD731F"/>
    <w:rsid w:val="00CE2419"/>
    <w:rsid w:val="00CE5B86"/>
    <w:rsid w:val="00CF0BB2"/>
    <w:rsid w:val="00CF468C"/>
    <w:rsid w:val="00D003CB"/>
    <w:rsid w:val="00D00D80"/>
    <w:rsid w:val="00D0422A"/>
    <w:rsid w:val="00D06D0D"/>
    <w:rsid w:val="00D1275D"/>
    <w:rsid w:val="00D13474"/>
    <w:rsid w:val="00D1348C"/>
    <w:rsid w:val="00D15D13"/>
    <w:rsid w:val="00D33CAF"/>
    <w:rsid w:val="00D3688E"/>
    <w:rsid w:val="00D37FC7"/>
    <w:rsid w:val="00D4678E"/>
    <w:rsid w:val="00D6276F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479A"/>
    <w:rsid w:val="00DD6DC7"/>
    <w:rsid w:val="00DE65CA"/>
    <w:rsid w:val="00DE7315"/>
    <w:rsid w:val="00E1699D"/>
    <w:rsid w:val="00E24B7B"/>
    <w:rsid w:val="00E24DEA"/>
    <w:rsid w:val="00E36AB4"/>
    <w:rsid w:val="00E418B1"/>
    <w:rsid w:val="00E41C33"/>
    <w:rsid w:val="00E46865"/>
    <w:rsid w:val="00E469B8"/>
    <w:rsid w:val="00E5102F"/>
    <w:rsid w:val="00E51358"/>
    <w:rsid w:val="00E55324"/>
    <w:rsid w:val="00E621D4"/>
    <w:rsid w:val="00E67E33"/>
    <w:rsid w:val="00E711FE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A7097"/>
    <w:rsid w:val="00EB3028"/>
    <w:rsid w:val="00EB5FDB"/>
    <w:rsid w:val="00EB6477"/>
    <w:rsid w:val="00EC0BDD"/>
    <w:rsid w:val="00EC2419"/>
    <w:rsid w:val="00EE0944"/>
    <w:rsid w:val="00EE13E4"/>
    <w:rsid w:val="00EE2281"/>
    <w:rsid w:val="00EE6735"/>
    <w:rsid w:val="00EF0065"/>
    <w:rsid w:val="00EF04FB"/>
    <w:rsid w:val="00EF6705"/>
    <w:rsid w:val="00F0782E"/>
    <w:rsid w:val="00F166FC"/>
    <w:rsid w:val="00F23EB8"/>
    <w:rsid w:val="00F23F8D"/>
    <w:rsid w:val="00F30D0F"/>
    <w:rsid w:val="00F36049"/>
    <w:rsid w:val="00F376E4"/>
    <w:rsid w:val="00F37B08"/>
    <w:rsid w:val="00F42AD3"/>
    <w:rsid w:val="00F51CC7"/>
    <w:rsid w:val="00F56745"/>
    <w:rsid w:val="00F60651"/>
    <w:rsid w:val="00F61667"/>
    <w:rsid w:val="00F62BD8"/>
    <w:rsid w:val="00F72621"/>
    <w:rsid w:val="00F7595B"/>
    <w:rsid w:val="00F817DB"/>
    <w:rsid w:val="00FA2770"/>
    <w:rsid w:val="00FA46AF"/>
    <w:rsid w:val="00FB075A"/>
    <w:rsid w:val="00FB5998"/>
    <w:rsid w:val="00FC2913"/>
    <w:rsid w:val="00FC47CD"/>
    <w:rsid w:val="00FC5336"/>
    <w:rsid w:val="00FD61D5"/>
    <w:rsid w:val="00FF0EC3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AF14385B-BF03-45D9-A4B4-187546343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5">
    <w:name w:val="5"/>
    <w:basedOn w:val="TableNormal"/>
    <w:tblPr>
      <w:tblStyleRowBandSize w:val="1"/>
      <w:tblStyleColBandSize w:val="1"/>
    </w:tblPr>
  </w:style>
  <w:style w:type="table" w:customStyle="1" w:styleId="4">
    <w:name w:val="4"/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7</Pages>
  <Words>2479</Words>
  <Characters>13614</Characters>
  <Application>Microsoft Office Word</Application>
  <DocSecurity>0</DocSecurity>
  <Lines>907</Lines>
  <Paragraphs>3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dc:description/>
  <cp:lastModifiedBy>BELKIS  ELLIOTT</cp:lastModifiedBy>
  <cp:revision>2</cp:revision>
  <cp:lastPrinted>2025-03-04T13:22:00Z</cp:lastPrinted>
  <dcterms:created xsi:type="dcterms:W3CDTF">2025-03-04T14:56:00Z</dcterms:created>
  <dcterms:modified xsi:type="dcterms:W3CDTF">2025-03-04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  <property fmtid="{D5CDD505-2E9C-101B-9397-08002B2CF9AE}" pid="3" name="GrammarlyDocumentId">
    <vt:lpwstr>047201feb44c621bedf615313093cde1a8fd7ed719ee7b491f6ca492e4ea4084</vt:lpwstr>
  </property>
</Properties>
</file>